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ฝึกซ้อมNECTEC</w:t>
      </w:r>
      <w:r>
        <w:t xml:space="preserve"> </w:t>
      </w:r>
      <w:r>
        <w:t xml:space="preserve">ACE</w:t>
      </w:r>
      <w:r>
        <w:t xml:space="preserve"> </w:t>
      </w:r>
      <w:r>
        <w:t xml:space="preserve">2019</w:t>
      </w:r>
      <w:r>
        <w:t xml:space="preserve"> </w:t>
      </w:r>
      <w:r>
        <w:t xml:space="preserve">ห้องที่</w:t>
      </w:r>
      <w:r>
        <w:t xml:space="preserve"> </w:t>
      </w:r>
      <w:r>
        <w:t xml:space="preserve">1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3</w:t>
      </w:r>
      <w:r>
        <w:t xml:space="preserve"> </w:t>
      </w:r>
      <w:r>
        <w:t xml:space="preserve">กันยายน</w:t>
      </w:r>
      <w:r>
        <w:t xml:space="preserve"> </w:t>
      </w:r>
      <w:r>
        <w:t xml:space="preserve">2562</w:t>
      </w:r>
      <w:r>
        <w:t xml:space="preserve"> </w:t>
      </w:r>
      <w:r>
        <w:t xml:space="preserve">เวลา</w:t>
      </w:r>
      <w:r>
        <w:t xml:space="preserve"> </w:t>
      </w:r>
      <w:r>
        <w:t xml:space="preserve">15.5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เปิดไฟ]</w:t>
      </w:r>
    </w:p>
    <w:p>
      <w:pPr>
        <w:pStyle w:val="BodyText"/>
      </w:pPr>
      <w:r>
        <w:t xml:space="preserve">(บรรยาย) ที่นี่คือ NECTEC เป็นหน่วยงานวิจัยและพัฒนาอิเล็กทรอนิกส์คอมพิวเตอร์ ที่เราทำอยู่บนพื้นฐานของความเชื่อ ในการตามหาวิทยาการใหม่ ๆ ต้องเริ่มต้นด้วยการทำความเข้าใจกับคำจำกัดความของช่วงเวลาไว้สักหน่อย ผลงานทั้งหมดตลอดเวลาที่ผ่านมานั้น ไม่ใช่เป็นจุดสิ้นสุด แต่เป็นเพียงจุดเริ่มต้นในขั้นต่อไป การศึกษาอดีตมอบบทเรียนทางประวัติศาสตร์และเมื่อสั่งสมนาน ๆ เข้า มันจะเกิดซึ่งได้กลายเป็นปัจจัยกำหนดทิศทางในปัจจุบัน มันคือช่วงเวลาของความทันสมัยและความก้าวหน้า ที่เข้ามาช่วยผลักดัน ไปวันพรุ่งนี้ ซึ่งนั่นไม่ใช่เรื่องง่าย เนื่องจากมันยังมาไม่ถึง จินตภาพของคนส่วนใหญ่ จึงเกิดขึ้นเพียงในอุดมคติ แต่สำหรับ NECTEC การจะสร้างความเปลี่ยนแปลงได้จริง ไม่เพียงความเชื่อมั่น ในความล้ำหน้าของวิทยาการ การตามหาวันพรุ่งนี้จึงไม่สามารถการฝากความหวังไว้กับเวลาและความเชื่อ</w:t>
      </w:r>
    </w:p>
    <w:p>
      <w:pPr>
        <w:pStyle w:val="BodyText"/>
      </w:pPr>
      <w:r>
        <w:t xml:space="preserve">(ดร.ชัย) เราเริ่มจากความเชแต่ความเชื่ออย่างเดียวนี่ไม่ทำให้เกิดการเปลี่ยนแปลงครับ เราต้มีทั้งความตั้งใจ ให้กลายเป็นความเชื่อของประโยชน์ที่แท้จริง เปลี่ยนแปลง</w:t>
      </w:r>
    </w:p>
    <w:p>
      <w:pPr>
        <w:pStyle w:val="BodyText"/>
      </w:pPr>
      <w:r>
        <w:t xml:space="preserve">(บรรยาย) เป้าหมายของ NECTECราฐานสำคัญด้านเทคโนโลยีอิเล็กทรอนิกส์ ในภาคเกษตรกรรม และอุตสาหกรรม การเมือง เพราะความอัฉริยะของเทคโนโลยี เข้าไปช่วยการวิเคราะห์ประมวลผลตลอดจนการวิเคราะห์ข้อมูลำจนวนมหาศาลเป็นอย่างสะดวกรวดเร็ว และมีประสิทธิภาพเหนือกว่าที่เคยเป็นมา 1</w:t>
      </w:r>
    </w:p>
    <w:p>
      <w:pPr>
        <w:pStyle w:val="BodyText"/>
      </w:pPr>
      <w:r>
        <w:t xml:space="preserve">[เสียงปล่อยจรวด]</w:t>
      </w:r>
    </w:p>
    <w:p>
      <w:pPr>
        <w:pStyle w:val="BodyText"/>
      </w:pPr>
      <w:r>
        <w:t xml:space="preserve">[เสียงดนตรี]F11F11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ดร.ชัย) เราต้องสวมวิญญาณนัเหมือนกับนักบินอวกาศ เราต้องมีความตั้งใจ แล้วทำให้เต็มที่ครับ ไม่ต้องไปใส่ใจนะครับว่า จะเป็นคำชื่นชม หรือว่าจะเป็นแค่ความตั้งใจ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กิตติ) เทคโนโลยีจะช่วยติของสภาพภูมิอากาศที่มีผลต่อการเพาะปลูก โฉมหน้าการทำเกษตรกรรม ต่อไปนี้เราจะไม่ ไว้กับสภาพดินฟ้าอากาศแบบตามมีตามเกิด ด้วยการติดตามธรรมชาติของพืชแต่ละชนิด ต้นไม้แต่ละต้นจะมีข้อมูลจำเพาะของตัวเอง ของอุตสาหกรรม 4.0 ทำให้ลูกค้าสามารถเลือกเจาะจงรายละเอียดตรงตามความต้องการมากยิ่งขึ้น</w:t>
      </w:r>
    </w:p>
    <w:p>
      <w:pPr>
        <w:pStyle w:val="BodyText"/>
      </w:pPr>
      <w:r>
        <w:t xml:space="preserve">(บรรยาย) ความฉลาดของจะถูกประจายไปอยู่ในทุกส่วนของกระบวนการ ทำให้สามารถติดตามคุณภาพ และติดตามรายละเอียด ให้ทุกคนมีชีวิตดิจิทัลที่มีคุณภา</w:t>
      </w:r>
    </w:p>
    <w:p>
      <w:pPr>
        <w:pStyle w:val="BodyText"/>
      </w:pPr>
      <w:r>
        <w:t xml:space="preserve">(บรรยาย) เทคโนโลยีจะเข้าไปผสมผสานกับการทำงานของมนุษย์ ทุกส่วนจคงเข้าไปเชื่อมโยงเข้ามาเป็นส่วนหนึ่งของกลไกเฝ้าระวัง ซึ่งนั้นก็จะทำให้การจัดการกับเมืองไปอย่างครบวงจร</w:t>
      </w:r>
    </w:p>
    <w:p>
      <w:pPr>
        <w:pStyle w:val="BodyText"/>
      </w:pPr>
      <w:r>
        <w:t xml:space="preserve">(คุณพีนันทน์) สัสังคมแห่งการเรียนรู้ตลอดชีพ</w:t>
      </w:r>
    </w:p>
    <w:p>
      <w:pPr>
        <w:pStyle w:val="BodyText"/>
      </w:pPr>
      <w:r>
        <w:t xml:space="preserve">(บรรยาย) การเรียนรู้จะไม่ถูกจำกัดเนื้อนหาสถานที่และเวลา ผู้เรียนจะไม่ถูกจำกัดด้วยเพศ และ วัย วัฒนธรรมใหม่ของสังคมไทย ที่ทุกคนสามารถเรียนรู้ไดมันเป็นวัฒนธรรมใหม่ของสังคมไทยที่ทุกคนสามารถเรียนรู้ได้ตลอดชีพ บนพื้นฐานวัฒนธรรม</w:t>
      </w:r>
    </w:p>
    <w:p>
      <w:pPr>
        <w:pStyle w:val="BodyText"/>
      </w:pPr>
      <w:r>
        <w:t xml:space="preserve">(ดร.สุปิยา) ออกไปเปลี่ยนคุณภาพชีวิตของคนรุ่นใหม่</w:t>
      </w:r>
    </w:p>
    <w:p>
      <w:pPr>
        <w:pStyle w:val="BodyText"/>
      </w:pPr>
      <w:r>
        <w:t xml:space="preserve">(ดร.ชัย) อ๋อ เราไม่ได้ไปเปลี่ยนตัวตนเขานะครับ เราไปเพิ่มศัพยภาพให้เด็นไทยรุ่นใหม่ ให้ไปไกลกว่ารุ่นก่อน เท่ากับเขาเดินอยู่ที่เดิม</w:t>
      </w:r>
    </w:p>
    <w:p>
      <w:pPr>
        <w:pStyle w:val="BodyText"/>
      </w:pPr>
      <w:r>
        <w:t xml:space="preserve">(บรรยาย) เป้าหมายทำให้เด็กไทยเก่งขึ้น อยากให้ฉลาด ให้เติบโตพัฒนาสมวัย ก็ต้องใส่ใจตั้งแต่ไปถึงโภชนาการ</w:t>
      </w:r>
    </w:p>
    <w:p>
      <w:pPr>
        <w:pStyle w:val="BodyText"/>
      </w:pPr>
      <w:r>
        <w:t xml:space="preserve">(ดร.สุทธิพงศ์) ฐานข้อมูลที่สำคัญของประชาชนอย่างเป็นระบบ</w:t>
      </w:r>
    </w:p>
    <w:p>
      <w:pPr>
        <w:pStyle w:val="BodyText"/>
      </w:pPr>
      <w:r>
        <w:t xml:space="preserve">(บรรยาย) ที่แท้จริงของสภาพประชากรศาสตร์ ที่จะแก้ไขทางด้านรูปแบบชีวิตและรายได้ของประชาชน ทางภูมิศาสตร์พื้นถิ่น</w:t>
      </w:r>
    </w:p>
    <w:p>
      <w:pPr>
        <w:pStyle w:val="BodyText"/>
      </w:pPr>
      <w:r>
        <w:t xml:space="preserve">(ดร.สุทธิพงศ์) เซนเซอร์ขั้นสูงที่ทำได้เอง จะถูกนำมาใช้อย่างมีประสิทธิภาพ</w:t>
      </w:r>
    </w:p>
    <w:p>
      <w:pPr>
        <w:pStyle w:val="BodyText"/>
      </w:pPr>
      <w:r>
        <w:t xml:space="preserve">(บรรยาย) ทั้งการเป็น หาประเภทของสสารในการตรวจ เพื่อระบุประเภทของสารประกอบ แพทย์รวมถึงติดตามสภาพแวดล้อมในพื้นที่ทางการเกษตร การสื่อสารระหว่างปัญญาประดิษและมนุษย์ที่จำนความเป็นไปได้อื่น ๆ อีกมากมาย จะก้าวไปอีกขั้น การทำงานอย่างสอดประสานมากขึ้น ทำให้ปฏิสัมพันธ์ระหว่างคนกับวิทยาการเป็นไปอย่างลื่นไหล ศักยภาพการเพิ่มขึ้นของงานอีกมากมาย คือเรื่องเป็นไปได้ ในขณะที่ทุกสายตาจัลจความก้าวหน้า แต่ต้องไม่ลืมว่าเพราะองคาพยพพร้อมกัน เพราะยังมีคนไทยจำนวนมากที่ยังเข้าไม่ถึงเทคโนโลยีพื้นฐาน เราจึงต้องพัฒนาเพื่อให้พวกเขาเหล่านั้นด้วย</w:t>
      </w:r>
    </w:p>
    <w:p>
      <w:pPr>
        <w:pStyle w:val="BodyText"/>
      </w:pPr>
      <w:r>
        <w:t xml:space="preserve">(ดร.ชัย) คำถามแรก สังคมไทยจะมีโอกาสได้ใช้สิ่งเหล่านี้ได้อย่างไร เพราะContextMenuฉะนั้นเราต้องพลักเทคโนโลยีพวกนี้ความก้าวหน้า สร้างมันให้กลายเป็นสาธารณูปโภคในอนาคตให้ได้ครับ</w:t>
      </w:r>
    </w:p>
    <w:p>
      <w:pPr>
        <w:pStyle w:val="BodyText"/>
      </w:pPr>
      <w:r>
        <w:t xml:space="preserve">(บรรยาย) NECTEC ยังไม่หยุดแสวงหาความเป็นไปได้ใหม่ ๆ ที่เรายังคงมุ่งไป ด้วยการวิจัยและพัฒนาโครงสร้างพื้นฐานทางเทคโนโลยีที่สำคัญ ด้วยความหวังที่จะเห็นการขับเคลื่อนไปข้างหน้าอย่างเป็นรูปธรรม เพื่อสร้างรากฐานทางเทคโนโลยีอิเล็กทอนิสู่อนาคต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บรรยาย) เพื่อแสวงหาวันพรุ่งนี้ที่ดีกว่า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(คุณศิริพร) กราบเรียน ดร.สุวิทย์ เมษินทรีย์รัฐมนตรีว่าการกระทรวงการอุดมศึกษา วิทยาศาสตร์ วิจัยและนวัตกรรมและนวัตกรรม ผู้แทนจากภาครัฐและภาคเอกชน และแขกผู้มีเกียรติทุกท่าน ดิฉัน ศิริพร ปานสวัสดิ์ และดร.ปรัชญา บุญขวัญรับหน้าที่เป็นพิะีกร ดำเนินรายการค่ะ และในวันนี้นะคะ ได้รับความสนใจจากแขกต่างประเทศเข้าร่วมงานด้วย ดิฉันจะดำเนินรายการโดยใช้ภาษาไทย จะดำเนินรายการโดยใช้ภาษาอังกฤษค่ะ</w:t>
      </w:r>
    </w:p>
    <w:p>
      <w:pPr>
        <w:pStyle w:val="BodyText"/>
      </w:pPr>
      <w:r>
        <w:t xml:space="preserve">(คุณศิริพร) ขอต้อนรับแขกผู้มีเกียรติทุกท่านเข้าสู่งานประชุมวิชาการและนิทรรศการ ศูนย์เทคโนโลยีอิเล็กทรอนิกส์และคอมพิวเตอร์แห่งชาติ ประจำปี 2562 หรือ NECTEC Annual Conference &amp; Exhibitions 2019 หรือ NECTEC ACE 2019 ค่ะ ซึ่งปีนี้นะคะ เราจัดขึ้นภายใต้แนวคิดฐานรากเทคโนฐานรากเทคโนโลยีก้าวไกล พัฒนาไทยก้าวหน้า โดย ศูนย์เทคโนโลยีอิเล็กทรอนิกส์และคอมพิวเตอร์แห่งชาติ สำนักงานพัฒนาวิทยาศาสตร์และเทคโนโลยีแห่งชาติ กระทรวงการอุดมศึกษา วิทยาศาสตร์ วิจัยและนวัตกรรม</w:t>
      </w:r>
    </w:p>
    <w:p>
      <w:pPr>
        <w:pStyle w:val="BodyText"/>
      </w:pPr>
      <w:r>
        <w:t xml:space="preserve">(ดร.ปรัชญา)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(คุณศิริพร) และในโอกาสนี้นะคะ ดิฉันขอเรียนเชิญ ดร.ชัย วุฒิวิวัฒน์ชัย ผู้อำนวยการศูนย์เทคโนโลยีอิเล็กทรอนิกส์และคอมพิวเตอร์แห่งชาติ ได้ขึ้นกล่าวรายงานความเป็นมา และวัตถุประสง</w:t>
      </w:r>
    </w:p>
    <w:p>
      <w:pPr>
        <w:pStyle w:val="BodyText"/>
      </w:pPr>
      <w:r>
        <w:t xml:space="preserve">(ดร.ปรัชญา)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ศิริพร) ค่ะ ขอกราบขอบพระคุณท่านดร.สุวิทย์ เมษินทรีย์ ท่านผู้อำนวยการศูนย์เทคโนโลยีอิเล็กทรอนิกส์และคอมพิวเตอร์แห่งชาติ หรือ NECTEC ค่ะ และในลำดับต่อไปนี้ ดิฉันขอเรียนเชิญ ดร.สุวิทย์ เมษินทรีย์ รัฐมนตรีว่าการกระทรวงการอุดมศึกษา วิทยาศาสตร์ วิจัยและนวัตกรรม กล่าวเปิดงานประชุมวิชาการและนิทรรศการของ NECTEC ประจำปี 2562 ในวันนี้ ขอกราบเรียนเชิญค่ะ</w:t>
      </w:r>
    </w:p>
    <w:p>
      <w:pPr>
        <w:pStyle w:val="BodyText"/>
      </w:pPr>
      <w:r>
        <w:t xml:space="preserve">(ดร.ปรัชญา)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ดร.ชัย) บัดนี้ได้เวลาอันสมควรแล้ว ผมขอเปิดงานประชุมวิชาการและนิทรรศการประจำปี 2562 อย่างเป็นทางการ ขอขอบ</w:t>
      </w:r>
    </w:p>
    <w:p>
      <w:pPr>
        <w:pStyle w:val="BodyText"/>
      </w:pPr>
      <w:r>
        <w:t xml:space="preserve">(คุณศิริพร) ค่ะ และดิฉันขออนุญาต ให้เกียรติยืนอยู่บนเวทีอีกสักครู่ค่ะ ผู้อำนวยการ NECTEC นะคะ พร้อมด้วยคณะกรรมการบริการนะคะ ผู้บริหารให้เกียรติถ่ายภาพที่ระลึกร่วมกันบนเวทีนะคะ ดังรายชื่อต่อไปนี้ค่ะ ค่ะ ดร.ชัย วุฒิวิวัฒน์ชัย ค่ะ ท่านผู้อำนวยการ NECTEC ดร.กัลยา อุดมวิทิต รองผู้อำนวยการ NECTEC ดร.พนิดา พงษ์ไพบูลย์ ค่ะ รองผู้อำนวยการ NECTEC ดร.อลิสา คงทน ท่านรองผู้อำนวยการ NECTEC คุณสุพรรณิกา บุญมา คบริหารในส่วนของฝ่าย สมมุติอีกท่านหนึ่งนะคะ คุณไพลิน ร่วมสุวรรณ เป็นผู้ดูแลคณะบริหารภาพรวมของภาพรวมอีกทีหนึ่งนะคะ</w:t>
      </w:r>
    </w:p>
    <w:p>
      <w:pPr>
        <w:pStyle w:val="BodyText"/>
      </w:pPr>
      <w:r>
        <w:t xml:space="preserve">(คุณศิริพร) เอาล่ะค่ะ ขอเสียงปรบมือในโอกาสพิธีเปิดงาน NECTEC-ACE ในวันนี้นะคะ ดิฉันต้องขอกราบขอบพระคุณท่านประธานเป็นอย่างสูง พร้อมด้วยคณะทีมผู้บริหารนะคะ และในลำดับถัดไปนะคะ ค่ะ และในลำดับถัดไปค่ะ ก็ถึงช่วงเวลาสำคัญที่ดิฉันก็รอคอย และเชื่อว่าแขกผู้มีเกียรติ สำหรับความพิเศษในปีนี้นะคะ</w:t>
      </w:r>
    </w:p>
    <w:p>
      <w:pPr>
        <w:pStyle w:val="BodyText"/>
      </w:pPr>
      <w:r>
        <w:t xml:space="preserve">(ดร.ปรัชญา)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โทรศัพท์]</w:t>
      </w:r>
    </w:p>
    <w:p>
      <w:pPr>
        <w:pStyle w:val="BodyText"/>
      </w:pPr>
      <w:r>
        <w:t xml:space="preserve">(คุณศิริพร) โอ๊ะ มาพอดีเลยค่ะ ขอนุญาตรับสายสักครู่นะคะ สวัสดีค่ะ</w:t>
      </w:r>
    </w:p>
    <w:p>
      <w:pPr>
        <w:pStyle w:val="BodyText"/>
      </w:pPr>
      <w:r>
        <w:t xml:space="preserve">(จิ๊บจิ๊บ) สวัสดีค่ะ พี่เป็ด พี่อาร์มและแขกผู้มีเกียรติทุกท่านนี้จิ๊บจิ๊บเองค่ะ</w:t>
      </w:r>
    </w:p>
    <w:p>
      <w:pPr>
        <w:pStyle w:val="BodyText"/>
      </w:pPr>
      <w:r>
        <w:t xml:space="preserve">(คุณศิริพร) ขออนุญาตแนะนำนะคะ นี่คน้องสาวเป็ดหน่อยได้ไหมคะ คนนี้คือจิ๊บจิ๊บนะคะ สวัสดีค่ะจิ๊บ ๆ</w:t>
      </w:r>
    </w:p>
    <w:p>
      <w:pPr>
        <w:pStyle w:val="BodyText"/>
      </w:pPr>
      <w:r>
        <w:t xml:space="preserve">(จิ๊บจิ๊บ) ขอบคุณค่ะพี่เป็ด พี่อาร์ม วันนี้เป็นการออกมาจากห้องแล็บ</w:t>
      </w:r>
    </w:p>
    <w:p>
      <w:pPr>
        <w:pStyle w:val="BodyText"/>
      </w:pPr>
      <w:r>
        <w:t xml:space="preserve">(คุณศิริพร) เป็นอย่างไรบ้างคะ วันนี้ ทำงานในแล็บพูดอยู่คนเดียวมานาน วันนี้มีคนคุยด้วยแล้วดีใจจังเลยค่ะ</w:t>
      </w:r>
    </w:p>
    <w:p>
      <w:pPr>
        <w:pStyle w:val="BodyText"/>
      </w:pPr>
      <w:r>
        <w:t xml:space="preserve">(คุณศิริพร) ตื่นเต้นกว่านี้อีกได้ไหมคะจิ๊บจิ๊บ นี้ตื่นเต้นแล้วหรอคะ และในช่วงนี้มีข่าวอะไรที่น่าสนใจบ้างคะ</w:t>
      </w:r>
    </w:p>
    <w:p>
      <w:pPr>
        <w:pStyle w:val="BodyText"/>
      </w:pPr>
      <w:r>
        <w:t xml:space="preserve">(จิ๊บจิ๊บ) พยูนน้อยมาเรียมเสียชีวิตแล้วเนื่องจากพบขยะพลาสติกในท้อง</w:t>
      </w:r>
    </w:p>
    <w:p>
      <w:pPr>
        <w:pStyle w:val="BodyText"/>
      </w:pPr>
      <w:r>
        <w:t xml:space="preserve">(คุณศิริพร) โธ่น่าสงสารนะคะ</w:t>
      </w:r>
    </w:p>
    <w:p>
      <w:pPr>
        <w:pStyle w:val="BodyText"/>
      </w:pPr>
      <w:r>
        <w:t xml:space="preserve">(ดร.ปรัชญา) โธ่ลูก ฃน่าสนใจมากคะ เอาละคะ ถึงเวลาที่ทุกท่านรอคอยแล้วนะคะ ในวันนี้ค่ะ ดิฉันต้องขอมอบหน้าที่พิธีกร ได้ทำหน้าที่พิธีกรในช่วงนี้ค่ะ</w:t>
      </w:r>
    </w:p>
    <w:p>
      <w:pPr>
        <w:pStyle w:val="BodyText"/>
      </w:pPr>
      <w:r>
        <w:t xml:space="preserve">(จิ๊บจิ๊บ) ขอบคุณค่ะพี่เป็ด จิ๊บจิ๊บและเพื่อน ๆ จะสามารถช่วยททุกท่านได้รับทราบโดยตรงจาก ดร.ชัย วุฒิวิวัฒน์ชัย ศูนย์เทคโนโลยีอิเล็กทรอนิกส์และคอมพิวเตอร์แห่งชาติ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ดร.ชัย) ขอบคุณครับ จิ๊บจิ๊บ นั้นก็คือ Thai AI Service Platform AI สัญชาติไทยนะครับ ผมก็ขออนุญาตประกาศชื่ออย่างเป็นทางการนะครับ เราเรียก AI for Thai ซึ่งเป็น Platform สำหรับทุก ๆ คน พัฒนาโดย NECTEC สะสมองค์ความรู้และทรัพยากรการวิจัยเรื่อง AI cมาเป็นเวลานานกว่า 20 ปีครับ โดยให้ทุกท่านได้เห็นภาพก็ขออนุญาต รับชมสไลด์สั้น ๆ ก่อนนะครับ</w:t>
      </w:r>
    </w:p>
    <w:p>
      <w:pPr>
        <w:pStyle w:val="BodyText"/>
      </w:pPr>
      <w:r>
        <w:t xml:space="preserve">(บรรยาย) ก้าวสู่ยุคปัญญาประดิษฐ์ ที่ถูกสร้างขึ้น เช่น ตัดคำ วิเคราะห์ไวยากรณ์ วิเคราะห์คำอ่าน วิเคราะห์ความคิดเห็น วิเคราะห์ภาพและวิดีโอ เข้าใจ และสร้างเสียงพูดภาษาไทย ตลอดจน Chat Bot หากคุณคือนักพัฒนา ผู้ประกอบการ บริษัท SMEs ที่มีจินตนาการสร้างสรรค์ อยากพัฒนาแอพริเคชันได้อย่างรวดเร็ว ให้ AI for Thai เป็นผู้ช่วยของคุณ ด้วยบริการที่พร้อมใช้ Chat Bot เพื่อโต้ตอบคำถาม คำถามให้บริการแก่ลุกค้าแทนพนักงาน</w:t>
      </w:r>
    </w:p>
    <w:p>
      <w:pPr>
        <w:pStyle w:val="BodyText"/>
      </w:pPr>
      <w:r>
        <w:t xml:space="preserve">(จิ๊บจิ๊บ)จิ๊บจิ๊บพร้อมให้บริการแล้วค่ะ Logistics บริการวิเคราะห์ใบหน้า ของการเกิดอุบัติเหตุ การแพทย์ มาวิเคราะห์ความเสี่ยงของโรคต่าง ๆ และการท่องเที่ยวสามารถใช้ AI แปลภาษาและวิเคราะห์รูปต่าง ๆ จากภาพถ่าย AI for Thai AI สัญชาติได้ ด้วยจุดเด่นที่เข้าใจความเป็นไทย พร้อมใช้ ง่ายต่อการใช้งาน</w:t>
      </w:r>
    </w:p>
    <w:p>
      <w:pPr>
        <w:pStyle w:val="BodyText"/>
      </w:pPr>
      <w:r>
        <w:t xml:space="preserve">(ดร.ชัย) และนั่นก็คือ AI for Thai ครับ ซึ่งผมมีความตั้งใจเป็นอย่างยิ่งครับ ที่จะเปปิดบริการสาธารณะสำหรับพวกเราทุกคน ผมอยากจะพูดถึง AI for Thai สั้น ๆ อีกสัก 2 ประเด็นนะครับ ประเด็นแรกก็จะเป็นเรื่องของการเติบโตของ AI ในประเทศไทยนะครับ ซึ่งจุดสำคัญอยู่ที่ว่า Survey มานี่ มีผู้เชี่ยวชาญทางด้าน AI ในประเทศไทยนี่รวมแล้วนี่ไม่ถึง 200 คนนะครับ ในขณะที่โจทย์ที่จะเกิดขึ้นสำหรับ AI ในอนาคตอันใกล้นี่มีมากมายมหาศาล เพราะฉะนั้น สามารถสร้างมูลค่าพัฒนาบุคคลากร ผู้เชี่ยวชาญทางด้านทางด้าน AI เพิ่มเติมอีกอย่างรวดเร็วนะครับ ผมเชื่อแน่ว่า AI for Thai ซึ่งเป็นฐานตัวนี้ จะเป็นส่วนหนึ่งในการที่จะช่วยทำให้การพัฒนาผู้เชี่ยวชาญAI ผู้เชี่ยวชายญ AI นี่ เป็นไปอย่างก้าวกระโดดนะครับ ก็ขอกราบขอบพระคุณผู้สนับสนุนเบื้องต้นของเราในตอนนี้ที่ร่วมกันทำให้เกิด AI for Thai ขึ้นมาได้ ก็คือ บริษัท กสท โทรคมนาคม จำกัด</w:t>
      </w:r>
    </w:p>
    <w:p>
      <w:pPr>
        <w:pStyle w:val="BodyText"/>
      </w:pPr>
      <w:r>
        <w:t xml:space="preserve">(มหาชน) และ บริษัท อินเทอร์เน็ตไทยแลนด์ จำกัด</w:t>
      </w:r>
    </w:p>
    <w:p>
      <w:pPr>
        <w:pStyle w:val="BodyText"/>
      </w:pPr>
      <w:r>
        <w:t xml:space="preserve">(มหาชน) ครับ เห็นภาพของ AI สัญชาติ อย่างเป็นรูปธรรม เป็นครั้งแรกแล้วนี่ นอกจากน้อง จิ๊บจิ๊บแล้ว วันนี้มีความพิเศษเป็นอย่างยิ่งครับ ผมอยากเชิญทุกท่านนี่พบกับสื่อมวลชน AI คนแรกของไทยครับ ขอให้ทุกท่านพบกับคุณ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(ดร.ชัย) สวัสดีครับคุณ สุทธิชัย หยุ่น ครับ</w:t>
      </w:r>
    </w:p>
    <w:p>
      <w:pPr>
        <w:pStyle w:val="BodyText"/>
      </w:pPr>
      <w:r>
        <w:t xml:space="preserve">(Suthichai AI) สวัสดีครับ ดร.ชัย และแขกผู้มีเกียรติ ผม สุทธิชัย หยุ่น ครับ ไม่ใช่ เจ้าเก่านะครับ ผมเป็น สุทธิชัยหยุ่น AI</w:t>
      </w:r>
    </w:p>
    <w:p>
      <w:pPr>
        <w:pStyle w:val="BodyText"/>
      </w:pPr>
      <w:r>
        <w:t xml:space="preserve">(ดร.ชัย) ครับ เชิญนั่งก่อนครับคุณ สุทธิชัย หยุ่น ครับ คุณสุทธิชัยทราบไหมว่าคุณสุทธชัยกลายเป็น AI ไปแล</w:t>
      </w:r>
    </w:p>
    <w:p>
      <w:pPr>
        <w:pStyle w:val="BodyText"/>
      </w:pPr>
      <w:r>
        <w:t xml:space="preserve">(Suthichai AI) เป็นความ เลยล่ะครับ แล้ว ดร. ชัย ไม่สนใจบ้างหรือครับ</w:t>
      </w:r>
    </w:p>
    <w:p>
      <w:pPr>
        <w:pStyle w:val="BodyText"/>
      </w:pPr>
      <w:r>
        <w:t xml:space="preserve">(ดร.ชัย) ครับ น่าสนใจเป็นอย่างยิ่งครับ ครับ ก็ในอนาคตอันใกล้เราอาจจะกลายเป็น Avatar มานั่งคุยกันก็ได้นะครับ คุณสุทธิชัยคงพอทราบนะคร้บ ตอนนี้เราอยู่ในเรื่องประเด็น AI กันอยู่ แน่นอนครับ เพราะตัวผมเองก็เกิดมาจากงานวิจัยที่ทาง NECTEC พัฒนามาเหมือนกันครับ</w:t>
      </w:r>
    </w:p>
    <w:p>
      <w:pPr>
        <w:pStyle w:val="BodyText"/>
      </w:pPr>
      <w:r>
        <w:t xml:space="preserve">(ดร.ชัย) ถ้าอย่างนั้นคุณสุทธิชเัยงานในบทบาทของคุณสุทธิชัยเป็นอย่างไรบ้างครับ</w:t>
      </w:r>
    </w:p>
    <w:p>
      <w:pPr>
        <w:pStyle w:val="BodyText"/>
      </w:pPr>
      <w:r>
        <w:t xml:space="preserve">(Suthichai AI)ยินดีเป็นอย่างยิ่งครับดร.ชัย ก่อนอื่นผมขอประกาศเป็นนักข่าว AI คนแรกของประเทศไทยครับ AI ย่อมาจาก Artificial Intelligence แห่งยุคดิจิทัลครับ สุทธิชัย AI กำลังจะปฏิวัติโลกของปฏิวัติโลกของข่าวสารครั้งประวัติศาสตร์ครับ</w:t>
      </w:r>
    </w:p>
    <w:p>
      <w:pPr>
        <w:pStyle w:val="BodyText"/>
      </w:pPr>
      <w:r>
        <w:t xml:space="preserve">(ดร.ชัย) น่าสนใจมากครับ แล้ว AI จะไปปฏิวัติข่าวสารอย่างไรบ้างครับ</w:t>
      </w:r>
    </w:p>
    <w:p>
      <w:pPr>
        <w:pStyle w:val="BodyText"/>
      </w:pPr>
      <w:r>
        <w:t xml:space="preserve">(Suthichai AI) ผมจะนำเสนอเรื่องราวที่เกิดขึ้นทุกนาทีได้อย่างรวดเร็ว และแม่นยำ Suthichai AI คือตัวตนเองผม เสียงจริง ลีลาท่าทางจริง ระวังนะครับ Suthichai AI อาจมีอารมณ์และจิตวิญญาณของสุทธิชัย หยุ่นตัวจริงได้สักวันหนึ่งครับ ผมทำข่าวมาเกือบ 50 ปี ตลอดชีวิต แต่ไม่มีช่วงไหนที่ทำหน้าที่สื่อสารมวลชนที่น่าตื่นตาตื่นใจเท่ากับตอนนี้ครับ</w:t>
      </w:r>
    </w:p>
    <w:p>
      <w:pPr>
        <w:pStyle w:val="BodyText"/>
      </w:pPr>
      <w:r>
        <w:t xml:space="preserve">(ดร.ชัย) ตื่นเต้นอย่างไรบ้างครับ เล่าให้เราฟังได้ไหมครับ มันไม่ใช่เฉพาะ Mobile Journalism เท่านั้นครับ วันนี้มันคือ AI Journalism ที่จะทำให้การสื่อสารเกิดขึ้นอย่างมีประสิทธิภาพ แม่นยำ เจาะถึงแก่น และไร้ข้อจำกัด เป็นครั้งแรกในประวัติศาสตร์โลก สุทธิชัย หยุ่น AI ก็บ้าข่าวเหมือนกันครับ และต่อไปนี้ผมจะบ้าข่าวมากกว่าเดิม เพราะว่าจะอยู่ที่ไหน เมื่อไหร่ ก็ทำหน้าที่ของนักข่าวได้ครับ</w:t>
      </w:r>
    </w:p>
    <w:p>
      <w:pPr>
        <w:pStyle w:val="BodyText"/>
      </w:pPr>
      <w:r>
        <w:t xml:space="preserve">(ดร.ชัย) ขนาดนั้นเลยหรอครับ ลองขยายความให้ผู้เข้าร่วมงานได้เห็นภาพมากกว่านี้ได้ไหมครับ</w:t>
      </w:r>
    </w:p>
    <w:p>
      <w:pPr>
        <w:pStyle w:val="BodyText"/>
      </w:pPr>
      <w:r>
        <w:t xml:space="preserve">(Suthichai AI) แบบนี้นะ ดร.ชัย เพราะ Suthichai AI จะวิเคราะห์ข่าวได้ทุกนาที ทุกสถานที่ และทุกเหตุการณ์ ไม่ว่าจะเกิดที่ไหน เมื่อไหร่ และภายใต้สถานการณ์อย่างไร เตรียมพร้อมที่จะเป็นนักข่าว AI ที่สำคัญคือผมจะหล่อแบบนี้ไปตลอด Suthichai AI ไม่ต้องหลับ ไม่ต้องนอน รับใช้ผตรวจสอบข้อเท็จจริง และ ลบล้าง Hate Speech จากสนามข่าว ใน Platforms ต่าง ๆ ไม่เพียงแต่เท่านั้น ผมจะใช้เทคโนโลยี AI ยกระดับการทำหน้าของสื่อมวลชนอย่างเข้มข้น</w:t>
      </w:r>
    </w:p>
    <w:p>
      <w:pPr>
        <w:pStyle w:val="BodyText"/>
      </w:pPr>
      <w:r>
        <w:t xml:space="preserve">(ดร.ชัย) แล้วมีอะไรพิเศษไปกว่านั้นอีกไหมครับ</w:t>
      </w:r>
    </w:p>
    <w:p>
      <w:pPr>
        <w:pStyle w:val="BodyText"/>
      </w:pPr>
      <w:r>
        <w:t xml:space="preserve">(Suthichai AI) นักข่าว AI อย่างผมจะช่วยลดช่องว่างของการรับรู้ข่าวสารสำคัญของทุกชุมชนทั่วประเทศ ผมจะทำให้เท่าเทียมของการ และการวิเคราะห์เจาะลึกประเด็นวิถีความเป็นอยู่ของประชาชนทุกภาคส่วน ผมสามารถรายงานข่าวเป็นภาษาถิ่นภาคเหนือ ป้อแม่ปี้น้องจาวเหนือ ผมเป็นห่วง หมอกควันเกินมาตรฐานนะครับ ถึงภาคอีสาน สวัสดีครับ พี่น้องชาวอีสาน เฮ็ดนาปีนี้เป็นจังได ยิ่งกว่านั้นผมจะใช้เทคโกับโลกอย่างคึกคักต่อเนื่อง เปลี่ยน ไทยก็ต้องปรับ สุทธิชัย หยุ่น AI ขออาสาทำหน้าที่เป็นนักรบไฮเทค ที่จะนำทัพแห่งข่าวสาร เพื่อสร้างเสริมให้ ทุกจังหวะ และทุกสถานการณ์ครับ</w:t>
      </w:r>
    </w:p>
    <w:p>
      <w:pPr>
        <w:pStyle w:val="BodyText"/>
      </w:pPr>
      <w:r>
        <w:t xml:space="preserve">(ดร.ชัย) ทำให้ผมตื่นเต้นมากเลยนะครับที่คุณสุทธิชัย หยุ่น สามารถพูดภาษาถิ่นได้คล้องขนาดนี้ครับ อะไรคือข้อได้เปรียบของความ เป็น AI ครยบ</w:t>
      </w:r>
    </w:p>
    <w:p>
      <w:pPr>
        <w:pStyle w:val="BodyText"/>
      </w:pPr>
      <w:r>
        <w:t xml:space="preserve">(Suthichai AI) สุทธิชัย หยุ่น AI ไม่ได้เป็นมนุษย์ธรรมดานะครับ เพราะผมอยู่ได้โดยไม่ต้องหายใจครับ นั้นแปลว่าผมจะอยู่อมตะชั่วนิรันดร์ Suthichai AI จะเป็นนักข่าวจากโลกมนุษย์ที่จะรายงานสด Live จากดาวอังคารคนแรกครับ สุทธิชัย หยุ่น AI Live Live Live Live และ Live จากนาทีนี้ถึงชั่วนิรันดร์ครับ</w:t>
      </w:r>
    </w:p>
    <w:p>
      <w:pPr>
        <w:pStyle w:val="BodyText"/>
      </w:pPr>
      <w:r>
        <w:t xml:space="preserve">(ดร.ชัย) ถึงจะเป็นอวทาร์ แต่ก็เป็ นอย่างเต็มเปลี่ยมจริง ๆ นะครับ ด้วยความเป็ฯพิธีกรมืออาชีพของคุณสุทธิชัยช่วยพูดปิดให้เราอีกสักหน่อยครับ</w:t>
      </w:r>
    </w:p>
    <w:p>
      <w:pPr>
        <w:pStyle w:val="BodyText"/>
      </w:pPr>
      <w:r>
        <w:t xml:space="preserve">(Suthichai AI) สุดท้ายนี้ผมก็ต้องขอขอบคุณท่านผู้มีเกียรติทุกท่าน ผมขอไปปฏิบัติลับเฉพาะก่อนครับ ขอลาท่านผู้มีเกียรติที่มาร่วมงานในวันนี้ สวัสดีครับทุกท่าน</w:t>
      </w:r>
    </w:p>
    <w:p>
      <w:pPr>
        <w:pStyle w:val="BodyText"/>
      </w:pPr>
      <w:r>
        <w:t xml:space="preserve">(ดร.ชัย) ครับ นั่นก็คือ Suthichai AI ก็ขอขอบคุณ คุณสุทธิชัย หยุ่นมากนะครับ เนื้อหาสาระของ AI for Thai หรือ AI Platform สัญชาติไทย มีให้ทุกท่านได้สัมผัสแล้วก็ยังมีหัวข้อสัมมนาที่ ขอเชิญทุกท่านสัมผัสกับประสบการณ์ไปกับพวกเราสวทช. ขอขอบคุณครับ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(คุณศิริพร) ต้องขอขอบคุณ ดร.ชัย วุฒิวิวัฒน์ชัย ผู้อำนวยนะคะ และต้องขอบพระคุณค่ะ สื่อมวลชน AI ท่านแรกนะคะ คุณ สุทธิชัย หยุ่น ที่ให้เกียรติมาร่วมงานของเราในวันนี้ค่ะ</w:t>
      </w:r>
    </w:p>
    <w:p>
      <w:pPr>
        <w:pStyle w:val="BodyText"/>
      </w:pPr>
      <w:r>
        <w:t xml:space="preserve">(ดร.ปรัชญา)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(คุณศิริพร) ค่ะ และในโอกาสนี้นะคะ ดิฉันขอเชิญดร.ชัย วุฒิวิวัฒน์ชัย ขับเคลื่อน AI for Thai ร่วมกันถ่ายภาพเพื่อเป็นประวัติศาสตร์การก้าวข้าม AI สัญชาติไทยในวันนี้ค่ะ ขอเรียนเชิญ ดร.ชัย วุฒิวิวัฒน์ชัย ท่านผู้อำนวยการ NECTEC สวทช.</w:t>
      </w:r>
    </w:p>
    <w:p>
      <w:pPr>
        <w:pStyle w:val="BodyText"/>
      </w:pPr>
      <w:r>
        <w:t xml:space="preserve">(คุณศิริพร) ค่ะ จากบริษัท กสท โทรคมนาคม จำกัด</w:t>
      </w:r>
    </w:p>
    <w:p>
      <w:pPr>
        <w:pStyle w:val="BodyText"/>
      </w:pPr>
      <w:r>
        <w:t xml:space="preserve">(มหาชน) หรือ CAT ค่ะ ธนาคารกรุงเทพ จำกัด</w:t>
      </w:r>
    </w:p>
    <w:p>
      <w:pPr>
        <w:pStyle w:val="BodyText"/>
      </w:pPr>
      <w:r>
        <w:t xml:space="preserve">(มหาชน) และบริษัท บริษัท อินเทอร์เน็ตประเทศไทย จำกัด</w:t>
      </w:r>
    </w:p>
    <w:p>
      <w:pPr>
        <w:pStyle w:val="BodyText"/>
      </w:pPr>
      <w:r>
        <w:t xml:space="preserve">(มหาชน) หรือ INET ค่ะ ค่ะ ขอกราบขอบพระคุณนะคะ พันธมิตร ที่ช่วยกับขับเคลื่อน AI for Thai ในว</w:t>
      </w:r>
    </w:p>
    <w:p>
      <w:pPr>
        <w:pStyle w:val="BodyText"/>
      </w:pPr>
      <w:r>
        <w:t xml:space="preserve">(คุณศิริพร) ค่ะ และพิธีเปิดงานวิชาการและนิทรรศการของ NECTEC ในช่วงเช้าได้เสร็จสิ้นแล้วค่ะ สำหรับกำหนดการต่อไปปนะคะ ทุกท่านสามารถเข้าร่วมรับฟังหัวข้อสัมนานะคะ นอกจากนี้ค่ะ เรายังมีนิทรรศการพร้อมกับทีมนักวิจัยที่จะมาคอยอธิบายผลงาน ซึ่งพร้อมร่วมงานกับทุกท่านในวันนี้ด้วยนะคะ เพื่อที่จะได้นำไปสร้างประโยชน์ต่อเศรษฐกิจทุกท่านร่วมรับชมได้ตามอัธยาศัยค่ะ</w:t>
      </w:r>
    </w:p>
    <w:p>
      <w:pPr>
        <w:pStyle w:val="BodyText"/>
      </w:pPr>
      <w:r>
        <w:t xml:space="preserve">(ดร.ปรัชญา)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(คุณศิริพร) ค่ะ และสำหรับวันนี้นะคะ ดิฉันและ ดร.ปรัชญา บุญขวัญ ต้องขอลาทุกท่านไปก่อน ขอขอบคุณทุกท่าน ร่วมเป็นเกียรติในพิธีเปิดงานในเช้าวันนี้ ขอขอบคุณค่ะ</w:t>
      </w:r>
    </w:p>
    <w:p>
      <w:pPr>
        <w:pStyle w:val="BodyText"/>
      </w:pPr>
      <w:r>
        <w:t xml:space="preserve">(ดร.ปรัชญา)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ดนตรี] วันที่ 27 เมษายน มีการประชุม สวนสการ นิทรรศการ โดยมีท่านนายกัฐมนตรีเป็นประธานนะครับ หัวข้อที่ท่านนายกรัฐมนตรี ที่ได้มีการประชุมได้คุยกับ นายกรัฐมนตรีที่ได้สนับสนุนนะครับ หัวข้อแรกที่ผมใช้เวลาไม่นานนะครับ หัวข้อแรกที่เราคุยกันและเป็นความสำคัญของประเทศ ก็คือ การส่งเสริมให้ประชาชนทุกคน สนใจวิทยาศาสตร์และเทคโนโลยีที่มีวิทยาศาสตร์ เทคโนโลยี นวัตกรรม เป็นภารกิจที่สำคัญนะครับ เราก็จะมีกิจกรรมหลายกิจกรรม ซึ่งเราทราบอยู่แล้ว มีการสื่อ มีรายการทีวีต่าง ๆ ก็คืองานมหกรรมวิทยาศาสาตร์ที่จะจัดขึ้นในเดือนสิงหาคมนะครับ ท่านนายกรัฐมนตรีก็รับปากว่าถ้าว่างจะไปเป็นประธานเปิดงาน แล้วก็จะมอบนักเรียน หรือโรงเรียน หรือครูที่ทำโครงการ ที่ดีเด่นนะครับ ก็หวังว่าเราจะสร้าง priminister awarPrimeMinisterAward หัวข้อที่ 2 ก็จะเป็นเรื่องของดาวเทียม จะมีดาวเทียม TOS 2 จะขึ้นไปแทน TOS 1ดาวเทียมดวงนี้ไม่ใช่ของวิทยาศาสตร์แต่เป็นของประเทศไทย ซึ่งจะทำให้ข้อมูลภูมิสารสนเทศ เกี่ยวกับอวกาศนั้นนี่เราก็จะยิงดาวเทียมของเราเองขนาดเล็กด้วย ด้วยนะครับ หัวข้อที่ 3 จตะเป็นเรื่องของ Startup นะครับ เราจะสร้างนักธุรกิจรุ่นใหม่ ซึ่งมีแนวคิดนวัตกรรมที่จะสร้างด้วยตนเอง และเป็น Startup นะครับ และนี่งาน Startup ทั่วประเทศ 4 ภาค ก็จะมีการจัดใหญ่ที่ศูนย์สิริกิต วันที่ 6-9 ซึ่งท่านรัฐมนตรีก็จะมาเป็นประธาน เราคาดว่าจะมี Prim Minister’s Award เช่นด้วยกันนะครับ เรื่องที่ 4 ก็จะเป็นเรื่องของ Food ซึ่งกระทรวงวิทยาศาสตร์ชักชวนสถาบันวิจัย การพัฒนา ซึ่งประเทศไทยมีความสำคัญในเรื่องอาหารกลางวัน 5 ก็จะเป็นโครงการใหม่ของเรา ก็จะเรียกว่า Inno นั้นไปช่วยเกษตรกร นั้นเป็นฐานรากสำคัญ เทคโนโลยีเข้าไปช่วยได้ ก็จะทำให้ได้เกษตรกรรุ่นใหม่ เป็นเกษตรรุ่นใหม่ เป็นเกษตรกร 4.0 ซึ่งมีไอเดีย มีแนวคิด แล้วก็มีชุมชนเกษตรกร สร้างผลผลิตได้ โดยใช้เทคโนโลยีเป็นฐานรากทำงานร่วมกับธนาคารเพื่อการเกษตรและสหกรณ์ อันนี้เราจะทำงานร่วมกับกระทรวงเกษตร กระทรวงพาณิชย์ การท่องเที่ยว ในการที่จะสร้างผลผลิตตรงนี้ เป็นโครงการใหญ่ของกระทรวงวิทยาศาสตร์ เขต เขตนวัตกรรมที่ภาคตะวันออกที่ระยองและที่ศรีราชา รายละเอียดต่อไปนะครับ เพราะว่าเราจะมีความร่วมมือกับมหาวิทยาลัยกับภาคเอกชน เผยแผ่ที่นั่นด้วยนะครับ แล้วก็จะมีเรื่องอื่น ๆ ที่ ที่ทางท่านนายก ทางรัฐบาลสนับสนุนอยู่แล้วนะครับ ไม่ว่าจะเป็นเรื่องของคูปอง เรื่องของที่จะพัฒนากฎหมายที่เข้าได้ นะครับ แล้วก็เรื่องการออกพระราชบัญญัติ เกี่ยวกับการออก เกี่ยวกับเรื่องงานวิจัยพัฒนา เป็นหัวข้อที่ท่านนายกรัฐมนตรี ทางรัฐบาล ผู้บริหารส่วนราชการทุกแห่ง ยินดีที่ได้ร่วมกันแบบบูรณาการนะครับ ขอบคุณมากครับ</w:t>
      </w:r>
    </w:p>
    <w:p>
      <w:pPr>
        <w:pStyle w:val="BodyText"/>
      </w:pPr>
      <w:r>
        <w:t xml:space="preserve">[สิ้นสุดการถอดความ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ฝึกซ้อมNECTEC ACE 2019 ห้องที่ 1</dc:title>
  <dc:creator/>
  <cp:keywords/>
  <dcterms:created xsi:type="dcterms:W3CDTF">2021-03-23T08:37:10Z</dcterms:created>
  <dcterms:modified xsi:type="dcterms:W3CDTF">2021-03-23T08:37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3 กันยายน 2562 เวลา 15.55 น.</vt:lpwstr>
  </property>
  <property fmtid="{D5CDD505-2E9C-101B-9397-08002B2CF9AE}" pid="3" name="subtitle">
    <vt:lpwstr/>
  </property>
</Properties>
</file>